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B7451" w14:textId="6E674AEC" w:rsidR="00825907" w:rsidRPr="0061471D" w:rsidRDefault="00157598" w:rsidP="00150633">
      <w:pPr>
        <w:spacing w:after="0" w:line="276" w:lineRule="auto"/>
        <w:jc w:val="right"/>
        <w:rPr>
          <w:rFonts w:ascii="Arial" w:eastAsiaTheme="minorEastAsia" w:hAnsi="Arial" w:cs="Arial"/>
          <w:i/>
          <w:iCs/>
        </w:rPr>
      </w:pPr>
      <w:r>
        <w:rPr>
          <w:rFonts w:ascii="Arial" w:eastAsiaTheme="minorEastAsia" w:hAnsi="Arial" w:cs="Arial"/>
          <w:i/>
          <w:iCs/>
        </w:rPr>
        <w:t>z</w:t>
      </w:r>
      <w:r w:rsidR="6350AB89" w:rsidRPr="0061471D">
        <w:rPr>
          <w:rFonts w:ascii="Arial" w:eastAsiaTheme="minorEastAsia" w:hAnsi="Arial" w:cs="Arial"/>
          <w:i/>
          <w:iCs/>
        </w:rPr>
        <w:t xml:space="preserve">ałącznik  do zarządzenia Rektora UG nr </w:t>
      </w:r>
      <w:r w:rsidR="0061471D" w:rsidRPr="0061471D">
        <w:rPr>
          <w:rFonts w:ascii="Arial" w:eastAsiaTheme="minorEastAsia" w:hAnsi="Arial" w:cs="Arial"/>
          <w:i/>
          <w:iCs/>
        </w:rPr>
        <w:t>40/R/23</w:t>
      </w:r>
      <w:r>
        <w:rPr>
          <w:rFonts w:ascii="Arial" w:eastAsiaTheme="minorEastAsia" w:hAnsi="Arial" w:cs="Arial"/>
          <w:i/>
          <w:iCs/>
        </w:rPr>
        <w:t xml:space="preserve"> ze zm.</w:t>
      </w:r>
    </w:p>
    <w:p w14:paraId="70B253DA" w14:textId="77777777" w:rsidR="00150633" w:rsidRPr="0061471D" w:rsidRDefault="00150633" w:rsidP="00150633">
      <w:pPr>
        <w:spacing w:after="0" w:line="276" w:lineRule="auto"/>
        <w:jc w:val="center"/>
        <w:rPr>
          <w:rFonts w:ascii="Arial" w:eastAsiaTheme="minorEastAsia" w:hAnsi="Arial" w:cs="Arial"/>
          <w:b/>
          <w:bCs/>
        </w:rPr>
      </w:pPr>
    </w:p>
    <w:p w14:paraId="56C8F514" w14:textId="3BCAF77F" w:rsidR="00825907" w:rsidRPr="0061471D" w:rsidRDefault="6350AB89" w:rsidP="00312B46">
      <w:pPr>
        <w:spacing w:after="0" w:line="276" w:lineRule="auto"/>
        <w:jc w:val="center"/>
        <w:rPr>
          <w:rFonts w:ascii="Arial" w:eastAsiaTheme="minorEastAsia" w:hAnsi="Arial" w:cs="Arial"/>
          <w:b/>
          <w:bCs/>
        </w:rPr>
      </w:pPr>
      <w:r w:rsidRPr="0061471D">
        <w:rPr>
          <w:rFonts w:ascii="Arial" w:eastAsiaTheme="minorEastAsia" w:hAnsi="Arial" w:cs="Arial"/>
          <w:b/>
          <w:bCs/>
        </w:rPr>
        <w:t xml:space="preserve">WNIOSEK O PRZYZNANIE DODATKU MOTYWACYJNEGO </w:t>
      </w:r>
      <w:r w:rsidR="005910BE" w:rsidRPr="0061471D">
        <w:rPr>
          <w:rFonts w:ascii="Arial" w:eastAsiaTheme="minorEastAsia" w:hAnsi="Arial" w:cs="Arial"/>
          <w:b/>
          <w:bCs/>
        </w:rPr>
        <w:t>W RAMACH PROGRAMU „PREMIA NA HORYZONCIE UG” - IDUB</w:t>
      </w:r>
    </w:p>
    <w:p w14:paraId="28B28611" w14:textId="77777777" w:rsidR="00150633" w:rsidRPr="00157598" w:rsidRDefault="00150633" w:rsidP="00150633">
      <w:pPr>
        <w:spacing w:after="0" w:line="276" w:lineRule="auto"/>
        <w:jc w:val="center"/>
        <w:rPr>
          <w:rFonts w:ascii="Arial" w:eastAsiaTheme="minorEastAsia" w:hAnsi="Arial" w:cs="Arial"/>
          <w:sz w:val="16"/>
          <w:szCs w:val="16"/>
        </w:rPr>
      </w:pPr>
    </w:p>
    <w:p w14:paraId="66209D49" w14:textId="70C9783D" w:rsidR="005910BE" w:rsidRPr="0061471D" w:rsidRDefault="005910BE" w:rsidP="00312B46">
      <w:pPr>
        <w:pStyle w:val="Akapitzlist"/>
        <w:numPr>
          <w:ilvl w:val="0"/>
          <w:numId w:val="3"/>
        </w:numPr>
        <w:tabs>
          <w:tab w:val="left" w:pos="6986"/>
        </w:tabs>
        <w:spacing w:after="0"/>
        <w:ind w:left="284" w:hanging="284"/>
        <w:rPr>
          <w:rFonts w:ascii="Arial" w:eastAsiaTheme="minorEastAsia" w:hAnsi="Arial" w:cs="Arial"/>
        </w:rPr>
      </w:pPr>
      <w:r w:rsidRPr="0061471D">
        <w:rPr>
          <w:rFonts w:ascii="Arial" w:eastAsiaTheme="minorEastAsia" w:hAnsi="Arial" w:cs="Arial"/>
        </w:rPr>
        <w:t>Imię i nazwisko osoby wni</w:t>
      </w:r>
      <w:r w:rsidR="00312B46" w:rsidRPr="0061471D">
        <w:rPr>
          <w:rFonts w:ascii="Arial" w:eastAsiaTheme="minorEastAsia" w:hAnsi="Arial" w:cs="Arial"/>
        </w:rPr>
        <w:t>o</w:t>
      </w:r>
      <w:r w:rsidRPr="0061471D">
        <w:rPr>
          <w:rFonts w:ascii="Arial" w:eastAsiaTheme="minorEastAsia" w:hAnsi="Arial" w:cs="Arial"/>
        </w:rPr>
        <w:t>skującej / kierownika projektu po stronie UG:</w:t>
      </w:r>
    </w:p>
    <w:p w14:paraId="0C3EEFC3" w14:textId="4B67DCE0" w:rsidR="005910BE" w:rsidRPr="0061471D" w:rsidRDefault="005910BE" w:rsidP="00312B46">
      <w:pPr>
        <w:pStyle w:val="Akapitzlist"/>
        <w:numPr>
          <w:ilvl w:val="0"/>
          <w:numId w:val="3"/>
        </w:numPr>
        <w:tabs>
          <w:tab w:val="left" w:pos="6986"/>
        </w:tabs>
        <w:spacing w:after="0"/>
        <w:ind w:left="284" w:hanging="284"/>
        <w:rPr>
          <w:rFonts w:ascii="Arial" w:eastAsiaTheme="minorEastAsia" w:hAnsi="Arial" w:cs="Arial"/>
        </w:rPr>
      </w:pPr>
      <w:r w:rsidRPr="0061471D">
        <w:rPr>
          <w:rFonts w:ascii="Arial" w:eastAsiaTheme="minorEastAsia" w:hAnsi="Arial" w:cs="Arial"/>
        </w:rPr>
        <w:t xml:space="preserve">Tytuł projektu/akronim: </w:t>
      </w:r>
    </w:p>
    <w:p w14:paraId="6580B114" w14:textId="6A915198" w:rsidR="005910BE" w:rsidRPr="0061471D" w:rsidRDefault="005910BE" w:rsidP="00312B46">
      <w:pPr>
        <w:pStyle w:val="Akapitzlist"/>
        <w:numPr>
          <w:ilvl w:val="0"/>
          <w:numId w:val="3"/>
        </w:numPr>
        <w:tabs>
          <w:tab w:val="left" w:pos="6986"/>
        </w:tabs>
        <w:spacing w:after="0"/>
        <w:ind w:left="284" w:hanging="284"/>
        <w:rPr>
          <w:rFonts w:ascii="Arial" w:eastAsiaTheme="minorEastAsia" w:hAnsi="Arial" w:cs="Arial"/>
        </w:rPr>
      </w:pPr>
      <w:r w:rsidRPr="0061471D">
        <w:rPr>
          <w:rFonts w:ascii="Arial" w:eastAsiaTheme="minorEastAsia" w:hAnsi="Arial" w:cs="Arial"/>
        </w:rPr>
        <w:t>Numer umowy grantowej:</w:t>
      </w:r>
      <w:r w:rsidR="00157598">
        <w:rPr>
          <w:rFonts w:ascii="Arial" w:eastAsiaTheme="minorEastAsia" w:hAnsi="Arial" w:cs="Arial"/>
        </w:rPr>
        <w:t xml:space="preserve"> </w:t>
      </w:r>
    </w:p>
    <w:p w14:paraId="151630AC" w14:textId="63F4145A" w:rsidR="005910BE" w:rsidRPr="0061471D" w:rsidRDefault="005910BE" w:rsidP="00312B46">
      <w:pPr>
        <w:pStyle w:val="Akapitzlist"/>
        <w:numPr>
          <w:ilvl w:val="0"/>
          <w:numId w:val="3"/>
        </w:numPr>
        <w:tabs>
          <w:tab w:val="left" w:pos="6986"/>
        </w:tabs>
        <w:spacing w:after="0"/>
        <w:ind w:left="284" w:hanging="284"/>
        <w:rPr>
          <w:rFonts w:ascii="Arial" w:eastAsiaTheme="minorEastAsia" w:hAnsi="Arial" w:cs="Arial"/>
        </w:rPr>
      </w:pPr>
      <w:r w:rsidRPr="0061471D">
        <w:rPr>
          <w:rFonts w:ascii="Arial" w:eastAsiaTheme="minorEastAsia" w:hAnsi="Arial" w:cs="Arial"/>
        </w:rPr>
        <w:t>Wysokość finansowania projektu ze środków UE w części przypadającej na UG [EUR]:</w:t>
      </w:r>
      <w:r w:rsidR="00157598">
        <w:rPr>
          <w:rFonts w:ascii="Arial" w:eastAsiaTheme="minorEastAsia" w:hAnsi="Arial" w:cs="Arial"/>
        </w:rPr>
        <w:t xml:space="preserve"> </w:t>
      </w:r>
    </w:p>
    <w:p w14:paraId="0F55F940" w14:textId="25BD9C42" w:rsidR="005910BE" w:rsidRPr="0061471D" w:rsidRDefault="005910BE" w:rsidP="00312B46">
      <w:pPr>
        <w:pStyle w:val="Akapitzlist"/>
        <w:numPr>
          <w:ilvl w:val="0"/>
          <w:numId w:val="3"/>
        </w:numPr>
        <w:tabs>
          <w:tab w:val="left" w:pos="6986"/>
        </w:tabs>
        <w:spacing w:after="0"/>
        <w:ind w:left="284" w:hanging="284"/>
        <w:rPr>
          <w:rFonts w:ascii="Arial" w:eastAsiaTheme="minorEastAsia" w:hAnsi="Arial" w:cs="Arial"/>
        </w:rPr>
      </w:pPr>
      <w:r w:rsidRPr="0061471D">
        <w:rPr>
          <w:rFonts w:ascii="Arial" w:eastAsiaTheme="minorEastAsia" w:hAnsi="Arial" w:cs="Arial"/>
        </w:rPr>
        <w:t>Rola UG w projekcie (koordynator, partner)</w:t>
      </w:r>
      <w:r w:rsidR="00312B46" w:rsidRPr="0061471D">
        <w:rPr>
          <w:rFonts w:ascii="Arial" w:eastAsiaTheme="minorEastAsia" w:hAnsi="Arial" w:cs="Arial"/>
        </w:rPr>
        <w:t>:</w:t>
      </w:r>
      <w:r w:rsidR="00157598">
        <w:rPr>
          <w:rFonts w:ascii="Arial" w:eastAsiaTheme="minorEastAsia" w:hAnsi="Arial" w:cs="Arial"/>
        </w:rPr>
        <w:t xml:space="preserve"> </w:t>
      </w:r>
    </w:p>
    <w:p w14:paraId="7047B9A7" w14:textId="76206877" w:rsidR="005910BE" w:rsidRPr="0061471D" w:rsidRDefault="005910BE" w:rsidP="00312B46">
      <w:pPr>
        <w:pStyle w:val="Akapitzlist"/>
        <w:numPr>
          <w:ilvl w:val="0"/>
          <w:numId w:val="3"/>
        </w:numPr>
        <w:tabs>
          <w:tab w:val="left" w:pos="6986"/>
        </w:tabs>
        <w:spacing w:after="0"/>
        <w:ind w:left="284" w:hanging="284"/>
        <w:rPr>
          <w:rFonts w:ascii="Arial" w:eastAsiaTheme="minorEastAsia" w:hAnsi="Arial" w:cs="Arial"/>
        </w:rPr>
      </w:pPr>
      <w:r w:rsidRPr="0061471D">
        <w:rPr>
          <w:rFonts w:ascii="Arial" w:eastAsiaTheme="minorEastAsia" w:hAnsi="Arial" w:cs="Arial"/>
        </w:rPr>
        <w:t>Jednostka organizacyjna, w której jest realizowany projekt</w:t>
      </w:r>
      <w:r w:rsidR="00312B46" w:rsidRPr="0061471D">
        <w:rPr>
          <w:rFonts w:ascii="Arial" w:eastAsiaTheme="minorEastAsia" w:hAnsi="Arial" w:cs="Arial"/>
        </w:rPr>
        <w:t>:</w:t>
      </w:r>
      <w:r w:rsidR="00157598">
        <w:rPr>
          <w:rFonts w:ascii="Arial" w:eastAsiaTheme="minorEastAsia" w:hAnsi="Arial" w:cs="Arial"/>
        </w:rPr>
        <w:t xml:space="preserve"> </w:t>
      </w:r>
    </w:p>
    <w:p w14:paraId="00AC6700" w14:textId="77777777" w:rsidR="005910BE" w:rsidRPr="00157598" w:rsidRDefault="005910BE" w:rsidP="00150633">
      <w:pPr>
        <w:tabs>
          <w:tab w:val="left" w:leader="dot" w:pos="6547"/>
        </w:tabs>
        <w:spacing w:after="0" w:line="276" w:lineRule="auto"/>
        <w:jc w:val="both"/>
        <w:rPr>
          <w:rFonts w:ascii="Arial" w:eastAsiaTheme="minorEastAsia" w:hAnsi="Arial" w:cs="Arial"/>
          <w:sz w:val="16"/>
          <w:szCs w:val="16"/>
        </w:rPr>
      </w:pPr>
    </w:p>
    <w:p w14:paraId="346E301E" w14:textId="593974DB" w:rsidR="00CC7D8E" w:rsidRPr="00CC7D8E" w:rsidRDefault="005910BE" w:rsidP="00CC7D8E">
      <w:pPr>
        <w:tabs>
          <w:tab w:val="left" w:leader="dot" w:pos="6547"/>
        </w:tabs>
        <w:spacing w:after="0" w:line="276" w:lineRule="auto"/>
        <w:jc w:val="both"/>
        <w:rPr>
          <w:rFonts w:ascii="Arial" w:eastAsia="Calibri" w:hAnsi="Arial" w:cs="Arial"/>
        </w:rPr>
      </w:pPr>
      <w:r w:rsidRPr="0061471D">
        <w:rPr>
          <w:rFonts w:ascii="Arial" w:eastAsiaTheme="minorEastAsia" w:hAnsi="Arial" w:cs="Arial"/>
        </w:rPr>
        <w:t xml:space="preserve">Wnioskuję o przyznanie dodatku motywacyjnego </w:t>
      </w:r>
      <w:r w:rsidR="00312B46" w:rsidRPr="0061471D">
        <w:rPr>
          <w:rFonts w:ascii="Arial" w:eastAsiaTheme="minorEastAsia" w:hAnsi="Arial" w:cs="Arial"/>
        </w:rPr>
        <w:t xml:space="preserve">nw. </w:t>
      </w:r>
      <w:r w:rsidR="00CC7D8E">
        <w:rPr>
          <w:rFonts w:ascii="Arial" w:eastAsia="Calibri" w:hAnsi="Arial" w:cs="Arial"/>
        </w:rPr>
        <w:t>p</w:t>
      </w:r>
      <w:r w:rsidRPr="0061471D">
        <w:rPr>
          <w:rFonts w:ascii="Arial" w:eastAsia="Calibri" w:hAnsi="Arial" w:cs="Arial"/>
        </w:rPr>
        <w:t>racowni</w:t>
      </w:r>
      <w:r w:rsidR="00312B46" w:rsidRPr="0061471D">
        <w:rPr>
          <w:rFonts w:ascii="Arial" w:eastAsia="Calibri" w:hAnsi="Arial" w:cs="Arial"/>
        </w:rPr>
        <w:t>kom</w:t>
      </w:r>
      <w:r w:rsidR="00CC7D8E">
        <w:rPr>
          <w:rFonts w:ascii="Arial" w:eastAsia="Calibri" w:hAnsi="Arial" w:cs="Arial"/>
        </w:rPr>
        <w:t xml:space="preserve"> </w:t>
      </w:r>
      <w:r w:rsidR="00CC7D8E" w:rsidRPr="00CC7D8E">
        <w:rPr>
          <w:rFonts w:ascii="Arial" w:eastAsia="Calibri" w:hAnsi="Arial" w:cs="Arial"/>
        </w:rPr>
        <w:t>zaangażowan</w:t>
      </w:r>
      <w:r w:rsidR="00CC7D8E">
        <w:rPr>
          <w:rFonts w:ascii="Arial" w:eastAsia="Calibri" w:hAnsi="Arial" w:cs="Arial"/>
        </w:rPr>
        <w:t>ym w roku</w:t>
      </w:r>
      <w:r w:rsidR="00157598">
        <w:rPr>
          <w:rFonts w:ascii="Arial" w:eastAsia="Calibri" w:hAnsi="Arial" w:cs="Arial"/>
        </w:rPr>
        <w:t xml:space="preserve"> </w:t>
      </w:r>
      <w:r w:rsidR="00CC7D8E">
        <w:rPr>
          <w:rFonts w:ascii="Arial" w:eastAsia="Calibri" w:hAnsi="Arial" w:cs="Arial"/>
        </w:rPr>
        <w:t>……….</w:t>
      </w:r>
      <w:r w:rsidR="00CC7D8E" w:rsidRPr="00CC7D8E">
        <w:rPr>
          <w:rFonts w:ascii="Arial" w:eastAsia="Calibri" w:hAnsi="Arial" w:cs="Arial"/>
        </w:rPr>
        <w:t xml:space="preserve"> do realizacji projektów w ramach programu Horyzont Europa lub w ramach programu JUSTICE w wymiarze niższym niż pełen etat, dla których część czasu pracy </w:t>
      </w:r>
      <w:r w:rsidR="00CC7D8E">
        <w:rPr>
          <w:rFonts w:ascii="Arial" w:eastAsia="Calibri" w:hAnsi="Arial" w:cs="Arial"/>
        </w:rPr>
        <w:t>była</w:t>
      </w:r>
      <w:r w:rsidR="00CC7D8E" w:rsidRPr="00CC7D8E">
        <w:rPr>
          <w:rFonts w:ascii="Arial" w:eastAsia="Calibri" w:hAnsi="Arial" w:cs="Arial"/>
        </w:rPr>
        <w:t xml:space="preserve"> rozliczana proporcjonalnie do zadań wykonywanych w ramach tych projektów</w:t>
      </w:r>
      <w:r w:rsidR="00CC7D8E">
        <w:rPr>
          <w:rFonts w:ascii="Arial" w:eastAsia="Calibri" w:hAnsi="Arial" w:cs="Arial"/>
        </w:rPr>
        <w:t>:</w:t>
      </w:r>
    </w:p>
    <w:p w14:paraId="34A38B7C" w14:textId="770B822E" w:rsidR="00150633" w:rsidRPr="00157598" w:rsidRDefault="00150633" w:rsidP="00312B46">
      <w:pPr>
        <w:tabs>
          <w:tab w:val="left" w:leader="dot" w:pos="6547"/>
        </w:tabs>
        <w:spacing w:after="0" w:line="276" w:lineRule="auto"/>
        <w:jc w:val="both"/>
        <w:rPr>
          <w:rFonts w:ascii="Arial" w:eastAsia="Calibri" w:hAnsi="Arial" w:cs="Arial"/>
          <w:sz w:val="14"/>
          <w:szCs w:val="14"/>
        </w:rPr>
      </w:pPr>
    </w:p>
    <w:tbl>
      <w:tblPr>
        <w:tblStyle w:val="Tabela-Siatka"/>
        <w:tblW w:w="13608" w:type="dxa"/>
        <w:tblInd w:w="-5" w:type="dxa"/>
        <w:tblLayout w:type="fixed"/>
        <w:tblLook w:val="06A0" w:firstRow="1" w:lastRow="0" w:firstColumn="1" w:lastColumn="0" w:noHBand="1" w:noVBand="1"/>
      </w:tblPr>
      <w:tblGrid>
        <w:gridCol w:w="1985"/>
        <w:gridCol w:w="1418"/>
        <w:gridCol w:w="1706"/>
        <w:gridCol w:w="1554"/>
        <w:gridCol w:w="1701"/>
        <w:gridCol w:w="1701"/>
        <w:gridCol w:w="1701"/>
        <w:gridCol w:w="1842"/>
      </w:tblGrid>
      <w:tr w:rsidR="0046159E" w:rsidRPr="0061471D" w14:paraId="739E49F7" w14:textId="77777777" w:rsidTr="0002317D">
        <w:trPr>
          <w:trHeight w:val="300"/>
        </w:trPr>
        <w:tc>
          <w:tcPr>
            <w:tcW w:w="1985" w:type="dxa"/>
            <w:shd w:val="clear" w:color="auto" w:fill="EDEDED" w:themeFill="accent3" w:themeFillTint="33"/>
            <w:vAlign w:val="center"/>
          </w:tcPr>
          <w:p w14:paraId="7E99C9BC" w14:textId="37A0A77F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</w:p>
          <w:p w14:paraId="10BA28AB" w14:textId="6B8EBEAA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 xml:space="preserve">Imię i nazwisko pracownika (nr pracownika), </w:t>
            </w:r>
            <w:r w:rsidRPr="0061471D">
              <w:rPr>
                <w:rFonts w:ascii="Arial" w:eastAsiaTheme="minorEastAsia" w:hAnsi="Arial" w:cs="Arial"/>
                <w:i/>
                <w:iCs/>
                <w:sz w:val="18"/>
                <w:szCs w:val="18"/>
              </w:rPr>
              <w:t>w tym kierownika projektu po stronie UG (jeśli dotyczy)</w:t>
            </w:r>
          </w:p>
        </w:tc>
        <w:tc>
          <w:tcPr>
            <w:tcW w:w="1418" w:type="dxa"/>
            <w:shd w:val="clear" w:color="auto" w:fill="EDEDED" w:themeFill="accent3" w:themeFillTint="33"/>
            <w:vAlign w:val="center"/>
          </w:tcPr>
          <w:p w14:paraId="5DC08CF9" w14:textId="6AA43513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  <w:lang w:val="en-US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>Jednostka organizacyjna</w:t>
            </w:r>
          </w:p>
        </w:tc>
        <w:tc>
          <w:tcPr>
            <w:tcW w:w="1706" w:type="dxa"/>
            <w:shd w:val="clear" w:color="auto" w:fill="EDEDED" w:themeFill="accent3" w:themeFillTint="33"/>
            <w:vAlign w:val="center"/>
          </w:tcPr>
          <w:p w14:paraId="54902A5B" w14:textId="7E0A9E39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>Rola pracownika w projekcie (koordynator projektu, kierownik projektu po stronie UG, kierownik zadania, wykonawca)</w:t>
            </w:r>
          </w:p>
        </w:tc>
        <w:tc>
          <w:tcPr>
            <w:tcW w:w="1554" w:type="dxa"/>
            <w:shd w:val="clear" w:color="auto" w:fill="EDEDED" w:themeFill="accent3" w:themeFillTint="33"/>
            <w:vAlign w:val="center"/>
          </w:tcPr>
          <w:p w14:paraId="22549463" w14:textId="0F8E17F3" w:rsidR="0046159E" w:rsidRPr="0061471D" w:rsidRDefault="00CC7D8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>
              <w:rPr>
                <w:rFonts w:ascii="Arial" w:eastAsiaTheme="minorEastAsia" w:hAnsi="Arial" w:cs="Arial"/>
                <w:sz w:val="18"/>
                <w:szCs w:val="18"/>
              </w:rPr>
              <w:t>Średnioroczna liczba godzin zadań</w:t>
            </w:r>
            <w:r w:rsidR="0046159E" w:rsidRPr="0061471D">
              <w:rPr>
                <w:rFonts w:ascii="Arial" w:eastAsiaTheme="minorEastAsia" w:hAnsi="Arial" w:cs="Arial"/>
                <w:sz w:val="18"/>
                <w:szCs w:val="18"/>
              </w:rPr>
              <w:t xml:space="preserve"> realizowany</w:t>
            </w:r>
            <w:r>
              <w:rPr>
                <w:rFonts w:ascii="Arial" w:eastAsiaTheme="minorEastAsia" w:hAnsi="Arial" w:cs="Arial"/>
                <w:sz w:val="18"/>
                <w:szCs w:val="18"/>
              </w:rPr>
              <w:t>ch</w:t>
            </w:r>
            <w:r w:rsidR="0046159E" w:rsidRPr="0061471D">
              <w:rPr>
                <w:rFonts w:ascii="Arial" w:eastAsiaTheme="minorEastAsia" w:hAnsi="Arial" w:cs="Arial"/>
                <w:sz w:val="18"/>
                <w:szCs w:val="18"/>
              </w:rPr>
              <w:t xml:space="preserve"> w projekcie w roku poprzedzającym złożenie wniosku </w:t>
            </w:r>
            <w:r w:rsidR="0046159E" w:rsidRPr="0061471D">
              <w:rPr>
                <w:rFonts w:ascii="Arial" w:eastAsiaTheme="minorEastAsia" w:hAnsi="Arial" w:cs="Arial"/>
                <w:sz w:val="18"/>
                <w:szCs w:val="18"/>
              </w:rPr>
              <w:br/>
              <w:t>[w %]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3AD7E168" w14:textId="6737260D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 xml:space="preserve">Okres wykonywania zadań projektowych przez pracownika </w:t>
            </w: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br/>
              <w:t>w roku poprzedzającym złożenie wniosku [w miesiącach]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29A03163" w14:textId="6D27A8E5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>Wysokość poniesionych kosztów wynagrodzeń w projekcie w roku poprzedzającym złożenie wniosku</w:t>
            </w:r>
          </w:p>
          <w:p w14:paraId="5E890190" w14:textId="77777777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>[PLN]</w:t>
            </w:r>
          </w:p>
          <w:p w14:paraId="6346414E" w14:textId="2D5B6CDC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75358BB6" w14:textId="3859D749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>Kwota dodatku rekomendowana przez Komisję</w:t>
            </w:r>
          </w:p>
          <w:p w14:paraId="015A5CEF" w14:textId="327AC7FE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>[PLN]</w:t>
            </w:r>
          </w:p>
        </w:tc>
        <w:tc>
          <w:tcPr>
            <w:tcW w:w="184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72070FD8" w14:textId="77777777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>Kwota dodatku przyznana przez Rektora</w:t>
            </w:r>
          </w:p>
          <w:p w14:paraId="74AF2A30" w14:textId="4BEBCABD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  <w:r w:rsidRPr="0061471D">
              <w:rPr>
                <w:rFonts w:ascii="Arial" w:eastAsiaTheme="minorEastAsia" w:hAnsi="Arial" w:cs="Arial"/>
                <w:sz w:val="18"/>
                <w:szCs w:val="18"/>
              </w:rPr>
              <w:t>[PLN]</w:t>
            </w:r>
          </w:p>
        </w:tc>
      </w:tr>
      <w:tr w:rsidR="0046159E" w:rsidRPr="0061471D" w14:paraId="5B7A2192" w14:textId="77777777" w:rsidTr="0002317D">
        <w:trPr>
          <w:trHeight w:val="300"/>
        </w:trPr>
        <w:tc>
          <w:tcPr>
            <w:tcW w:w="8364" w:type="dxa"/>
            <w:gridSpan w:val="5"/>
            <w:tcBorders>
              <w:right w:val="single" w:sz="4" w:space="0" w:color="auto"/>
            </w:tcBorders>
            <w:shd w:val="clear" w:color="auto" w:fill="EDEDED" w:themeFill="accent3" w:themeFillTint="33"/>
          </w:tcPr>
          <w:p w14:paraId="22614C7C" w14:textId="1534B75D" w:rsidR="0046159E" w:rsidRPr="0061471D" w:rsidRDefault="00C764CF" w:rsidP="00150633">
            <w:pPr>
              <w:jc w:val="center"/>
              <w:rPr>
                <w:rFonts w:ascii="Arial" w:eastAsiaTheme="minorEastAsia" w:hAnsi="Arial" w:cs="Arial"/>
                <w:i/>
                <w:iCs/>
                <w:sz w:val="20"/>
                <w:szCs w:val="20"/>
              </w:rPr>
            </w:pPr>
            <w:r w:rsidRPr="0061471D">
              <w:rPr>
                <w:rFonts w:ascii="Arial" w:eastAsiaTheme="minorEastAsia" w:hAnsi="Arial" w:cs="Arial"/>
                <w:sz w:val="20"/>
                <w:szCs w:val="20"/>
              </w:rPr>
              <w:sym w:font="Symbol" w:char="F0AF"/>
            </w:r>
            <w:r w:rsidRPr="0061471D">
              <w:rPr>
                <w:rFonts w:ascii="Arial" w:eastAsiaTheme="minorEastAsia" w:hAnsi="Arial" w:cs="Arial"/>
                <w:sz w:val="20"/>
                <w:szCs w:val="20"/>
              </w:rPr>
              <w:t xml:space="preserve"> </w:t>
            </w:r>
            <w:r w:rsidR="0046159E" w:rsidRPr="0061471D">
              <w:rPr>
                <w:rFonts w:ascii="Arial" w:eastAsiaTheme="minorEastAsia" w:hAnsi="Arial" w:cs="Arial"/>
                <w:i/>
                <w:iCs/>
                <w:sz w:val="20"/>
                <w:szCs w:val="20"/>
              </w:rPr>
              <w:t>wypełnia wnioskodawca</w:t>
            </w:r>
            <w:r w:rsidRPr="0061471D">
              <w:rPr>
                <w:rFonts w:ascii="Arial" w:eastAsiaTheme="minorEastAsia" w:hAnsi="Arial" w:cs="Arial"/>
                <w:i/>
                <w:iCs/>
                <w:sz w:val="20"/>
                <w:szCs w:val="20"/>
              </w:rPr>
              <w:t xml:space="preserve"> </w:t>
            </w:r>
            <w:r w:rsidRPr="0061471D">
              <w:rPr>
                <w:rFonts w:ascii="Arial" w:eastAsiaTheme="minorEastAsia" w:hAnsi="Arial" w:cs="Arial"/>
                <w:sz w:val="20"/>
                <w:szCs w:val="20"/>
              </w:rPr>
              <w:sym w:font="Symbol" w:char="F0AF"/>
            </w: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6757B2BE" w14:textId="08C32C38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3D23D336" w14:textId="76395071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84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25EFEF1C" w14:textId="276C0645" w:rsidR="0046159E" w:rsidRPr="0061471D" w:rsidRDefault="0046159E" w:rsidP="00150633">
            <w:pPr>
              <w:jc w:val="center"/>
              <w:rPr>
                <w:rFonts w:ascii="Arial" w:eastAsiaTheme="minorEastAsia" w:hAnsi="Arial" w:cs="Arial"/>
                <w:sz w:val="18"/>
                <w:szCs w:val="18"/>
                <w:lang w:val="en-US"/>
              </w:rPr>
            </w:pPr>
          </w:p>
        </w:tc>
      </w:tr>
      <w:tr w:rsidR="00312B46" w:rsidRPr="0061471D" w14:paraId="632810F6" w14:textId="77777777" w:rsidTr="00312B46">
        <w:trPr>
          <w:trHeight w:val="300"/>
        </w:trPr>
        <w:tc>
          <w:tcPr>
            <w:tcW w:w="1985" w:type="dxa"/>
          </w:tcPr>
          <w:p w14:paraId="63038910" w14:textId="20DCE588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418" w:type="dxa"/>
          </w:tcPr>
          <w:p w14:paraId="244D701D" w14:textId="20DCE588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706" w:type="dxa"/>
          </w:tcPr>
          <w:p w14:paraId="2BAB0E86" w14:textId="749F6B56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554" w:type="dxa"/>
          </w:tcPr>
          <w:p w14:paraId="70092597" w14:textId="77777777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250D138E" w14:textId="77777777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4C483475" w14:textId="79BF0D06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4644849C" w14:textId="2A710136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76C30650" w14:textId="380E7DA0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</w:tr>
      <w:tr w:rsidR="00312B46" w:rsidRPr="0061471D" w14:paraId="4F6EC4C6" w14:textId="77777777" w:rsidTr="00312B46">
        <w:trPr>
          <w:trHeight w:val="300"/>
        </w:trPr>
        <w:tc>
          <w:tcPr>
            <w:tcW w:w="1985" w:type="dxa"/>
          </w:tcPr>
          <w:p w14:paraId="33B15848" w14:textId="20DCE588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418" w:type="dxa"/>
          </w:tcPr>
          <w:p w14:paraId="6BC9D100" w14:textId="20DCE588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706" w:type="dxa"/>
          </w:tcPr>
          <w:p w14:paraId="53A7C3F7" w14:textId="35996675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554" w:type="dxa"/>
          </w:tcPr>
          <w:p w14:paraId="0EB41142" w14:textId="77777777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71555F0B" w14:textId="77777777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755FFFAD" w14:textId="56679E74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26B9AB28" w14:textId="09113D0E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61831E76" w14:textId="00EC14C4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</w:tr>
      <w:tr w:rsidR="00312B46" w:rsidRPr="0061471D" w14:paraId="119F9F01" w14:textId="77777777" w:rsidTr="00312B46">
        <w:trPr>
          <w:trHeight w:val="300"/>
        </w:trPr>
        <w:tc>
          <w:tcPr>
            <w:tcW w:w="1985" w:type="dxa"/>
          </w:tcPr>
          <w:p w14:paraId="7F2453AF" w14:textId="20DCE588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418" w:type="dxa"/>
          </w:tcPr>
          <w:p w14:paraId="12E8AB38" w14:textId="20DCE588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706" w:type="dxa"/>
          </w:tcPr>
          <w:p w14:paraId="71186FAE" w14:textId="7761962B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554" w:type="dxa"/>
          </w:tcPr>
          <w:p w14:paraId="7815C306" w14:textId="77777777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00BF6C00" w14:textId="77777777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04098241" w14:textId="2BD401A4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513FB806" w14:textId="7EE07586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4954EC99" w14:textId="6BE3FBC6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</w:tr>
      <w:tr w:rsidR="00312B46" w:rsidRPr="0061471D" w14:paraId="6C47F0D7" w14:textId="77777777" w:rsidTr="00700C27">
        <w:trPr>
          <w:trHeight w:val="300"/>
        </w:trPr>
        <w:tc>
          <w:tcPr>
            <w:tcW w:w="1985" w:type="dxa"/>
            <w:tcBorders>
              <w:bottom w:val="single" w:sz="4" w:space="0" w:color="000000" w:themeColor="text1"/>
            </w:tcBorders>
          </w:tcPr>
          <w:p w14:paraId="7CC56BFE" w14:textId="51CC52A5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418" w:type="dxa"/>
            <w:tcBorders>
              <w:bottom w:val="single" w:sz="4" w:space="0" w:color="000000" w:themeColor="text1"/>
            </w:tcBorders>
          </w:tcPr>
          <w:p w14:paraId="2896EF77" w14:textId="0625E6D9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706" w:type="dxa"/>
            <w:tcBorders>
              <w:bottom w:val="single" w:sz="4" w:space="0" w:color="000000" w:themeColor="text1"/>
            </w:tcBorders>
          </w:tcPr>
          <w:p w14:paraId="0F2A275D" w14:textId="0903B643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554" w:type="dxa"/>
            <w:tcBorders>
              <w:bottom w:val="single" w:sz="4" w:space="0" w:color="000000" w:themeColor="text1"/>
            </w:tcBorders>
          </w:tcPr>
          <w:p w14:paraId="566D4984" w14:textId="77777777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bottom w:val="single" w:sz="4" w:space="0" w:color="000000" w:themeColor="text1"/>
              <w:right w:val="single" w:sz="4" w:space="0" w:color="auto"/>
            </w:tcBorders>
          </w:tcPr>
          <w:p w14:paraId="4C05C7A2" w14:textId="77777777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769395D5" w14:textId="30383D86" w:rsidR="00312B46" w:rsidRPr="0061471D" w:rsidRDefault="00312B46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7136CC1A" w14:textId="7BD6B2BA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5F89950C" w14:textId="4EF3A421" w:rsidR="00312B46" w:rsidRPr="0061471D" w:rsidRDefault="00312B46" w:rsidP="00150633">
            <w:pPr>
              <w:rPr>
                <w:rFonts w:ascii="Arial" w:eastAsiaTheme="minorEastAsia" w:hAnsi="Arial" w:cs="Arial"/>
                <w:lang w:val="en-US"/>
              </w:rPr>
            </w:pPr>
          </w:p>
        </w:tc>
      </w:tr>
      <w:tr w:rsidR="00700C27" w:rsidRPr="0061471D" w14:paraId="74DCA935" w14:textId="77777777" w:rsidTr="00700C27">
        <w:trPr>
          <w:trHeight w:val="1545"/>
        </w:trPr>
        <w:tc>
          <w:tcPr>
            <w:tcW w:w="8364" w:type="dxa"/>
            <w:gridSpan w:val="5"/>
            <w:tcBorders>
              <w:right w:val="single" w:sz="4" w:space="0" w:color="auto"/>
              <w:tl2br w:val="nil"/>
              <w:tr2bl w:val="nil"/>
            </w:tcBorders>
            <w:shd w:val="clear" w:color="auto" w:fill="EDEDED" w:themeFill="accent3" w:themeFillTint="33"/>
          </w:tcPr>
          <w:p w14:paraId="08900D59" w14:textId="2DF1C2FF" w:rsidR="00700C27" w:rsidRPr="0061471D" w:rsidRDefault="00700C27" w:rsidP="00150633">
            <w:pPr>
              <w:rPr>
                <w:rFonts w:ascii="Arial" w:eastAsiaTheme="minorEastAsia" w:hAnsi="Arial" w:cs="Arial"/>
                <w:i/>
                <w:iCs/>
                <w:sz w:val="16"/>
                <w:szCs w:val="16"/>
              </w:rPr>
            </w:pPr>
            <w:r w:rsidRPr="0061471D">
              <w:rPr>
                <w:rFonts w:ascii="Arial" w:eastAsiaTheme="minorEastAsia" w:hAnsi="Arial" w:cs="Arial"/>
                <w:i/>
                <w:iCs/>
                <w:sz w:val="16"/>
                <w:szCs w:val="16"/>
              </w:rPr>
              <w:t>weryfikacja biura projektów:</w:t>
            </w:r>
          </w:p>
          <w:p w14:paraId="406D23BA" w14:textId="77777777" w:rsidR="00700C27" w:rsidRPr="0061471D" w:rsidRDefault="00700C27" w:rsidP="00150633">
            <w:pPr>
              <w:rPr>
                <w:rFonts w:ascii="Arial" w:eastAsiaTheme="minorEastAsia" w:hAnsi="Arial" w:cs="Arial"/>
              </w:rPr>
            </w:pPr>
          </w:p>
          <w:p w14:paraId="49A8E088" w14:textId="77777777" w:rsidR="00700C27" w:rsidRPr="0061471D" w:rsidRDefault="00700C27" w:rsidP="00150633">
            <w:pPr>
              <w:rPr>
                <w:rFonts w:ascii="Arial" w:eastAsiaTheme="minorEastAsia" w:hAnsi="Arial" w:cs="Arial"/>
              </w:rPr>
            </w:pPr>
          </w:p>
          <w:p w14:paraId="46F6C356" w14:textId="36006ED6" w:rsidR="00700C27" w:rsidRPr="0061471D" w:rsidRDefault="00700C27" w:rsidP="00150633">
            <w:pPr>
              <w:rPr>
                <w:rFonts w:ascii="Arial" w:eastAsiaTheme="minorEastAsia" w:hAnsi="Arial" w:cs="Arial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03B08E9E" w14:textId="5E55B4A0" w:rsidR="00700C27" w:rsidRPr="0061471D" w:rsidRDefault="00700C27" w:rsidP="00150633">
            <w:pPr>
              <w:rPr>
                <w:rFonts w:ascii="Arial" w:eastAsiaTheme="minorEastAsia" w:hAnsi="Arial" w:cs="Arial"/>
                <w:i/>
                <w:iCs/>
              </w:rPr>
            </w:pPr>
            <w:r w:rsidRPr="0061471D">
              <w:rPr>
                <w:rFonts w:ascii="Arial" w:eastAsiaTheme="minorEastAsia" w:hAnsi="Arial" w:cs="Arial"/>
                <w:i/>
                <w:iCs/>
                <w:sz w:val="16"/>
                <w:szCs w:val="16"/>
              </w:rPr>
              <w:t>weryfikacja Kwestora: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275BE4BE" w14:textId="771F3F28" w:rsidR="00700C27" w:rsidRPr="0061471D" w:rsidRDefault="00700C27" w:rsidP="00150633">
            <w:pPr>
              <w:rPr>
                <w:rFonts w:ascii="Arial" w:eastAsiaTheme="minorEastAsia" w:hAnsi="Arial" w:cs="Arial"/>
                <w:lang w:val="en-US"/>
              </w:rPr>
            </w:pPr>
            <w:r w:rsidRPr="0061471D">
              <w:rPr>
                <w:rFonts w:ascii="Arial" w:eastAsiaTheme="minorEastAsia" w:hAnsi="Arial" w:cs="Arial"/>
                <w:i/>
                <w:iCs/>
                <w:sz w:val="16"/>
                <w:szCs w:val="16"/>
              </w:rPr>
              <w:t>podpis przewodniczącego Komisji: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0B632059" w14:textId="37CA8DF5" w:rsidR="00700C27" w:rsidRPr="0061471D" w:rsidRDefault="00700C27" w:rsidP="00150633">
            <w:pPr>
              <w:rPr>
                <w:rFonts w:ascii="Arial" w:eastAsiaTheme="minorEastAsia" w:hAnsi="Arial" w:cs="Arial"/>
                <w:lang w:val="en-US"/>
              </w:rPr>
            </w:pPr>
            <w:r w:rsidRPr="0061471D">
              <w:rPr>
                <w:rFonts w:ascii="Arial" w:eastAsiaTheme="minorEastAsia" w:hAnsi="Arial" w:cs="Arial"/>
                <w:i/>
                <w:iCs/>
                <w:sz w:val="16"/>
                <w:szCs w:val="16"/>
              </w:rPr>
              <w:t>podpis Rektora:</w:t>
            </w:r>
          </w:p>
        </w:tc>
      </w:tr>
    </w:tbl>
    <w:p w14:paraId="30B27502" w14:textId="7C531403" w:rsidR="00150633" w:rsidRPr="00157598" w:rsidRDefault="00150633" w:rsidP="00150633">
      <w:pPr>
        <w:tabs>
          <w:tab w:val="left" w:leader="dot" w:pos="6547"/>
        </w:tabs>
        <w:spacing w:after="0" w:line="276" w:lineRule="auto"/>
        <w:jc w:val="both"/>
        <w:rPr>
          <w:rFonts w:ascii="Arial" w:eastAsiaTheme="minorEastAsia" w:hAnsi="Arial" w:cs="Arial"/>
          <w:i/>
          <w:iCs/>
          <w:sz w:val="18"/>
          <w:szCs w:val="18"/>
        </w:rPr>
      </w:pPr>
    </w:p>
    <w:p w14:paraId="1A33AC5B" w14:textId="77777777" w:rsidR="00157598" w:rsidRPr="00157598" w:rsidRDefault="00157598" w:rsidP="00150633">
      <w:pPr>
        <w:tabs>
          <w:tab w:val="left" w:leader="dot" w:pos="6547"/>
        </w:tabs>
        <w:spacing w:after="0" w:line="276" w:lineRule="auto"/>
        <w:jc w:val="both"/>
        <w:rPr>
          <w:rFonts w:ascii="Arial" w:eastAsiaTheme="minorEastAsia" w:hAnsi="Arial" w:cs="Arial"/>
          <w:i/>
          <w:iCs/>
          <w:sz w:val="18"/>
          <w:szCs w:val="18"/>
        </w:rPr>
      </w:pPr>
    </w:p>
    <w:p w14:paraId="786AF27A" w14:textId="5E540CF6" w:rsidR="0E56B30D" w:rsidRPr="00157598" w:rsidRDefault="005A4A0A" w:rsidP="00150633">
      <w:pPr>
        <w:spacing w:after="0"/>
        <w:ind w:left="6096" w:hanging="6096"/>
        <w:jc w:val="right"/>
        <w:rPr>
          <w:rFonts w:ascii="Arial" w:eastAsiaTheme="minorEastAsia" w:hAnsi="Arial" w:cs="Arial"/>
          <w:color w:val="595959" w:themeColor="text1" w:themeTint="A6"/>
        </w:rPr>
      </w:pPr>
      <w:r w:rsidRPr="00157598">
        <w:rPr>
          <w:rFonts w:ascii="Arial" w:eastAsiaTheme="minorEastAsia" w:hAnsi="Arial" w:cs="Arial"/>
          <w:color w:val="595959" w:themeColor="text1" w:themeTint="A6"/>
        </w:rPr>
        <w:t>………</w:t>
      </w:r>
      <w:r w:rsidR="25320293" w:rsidRPr="00157598">
        <w:rPr>
          <w:rFonts w:ascii="Arial" w:eastAsiaTheme="minorEastAsia" w:hAnsi="Arial" w:cs="Arial"/>
          <w:color w:val="595959" w:themeColor="text1" w:themeTint="A6"/>
        </w:rPr>
        <w:t>…</w:t>
      </w:r>
      <w:r w:rsidR="005910BE" w:rsidRPr="00157598">
        <w:rPr>
          <w:rFonts w:ascii="Arial" w:eastAsiaTheme="minorEastAsia" w:hAnsi="Arial" w:cs="Arial"/>
          <w:color w:val="595959" w:themeColor="text1" w:themeTint="A6"/>
        </w:rPr>
        <w:t>………………………………………………………………</w:t>
      </w:r>
      <w:r w:rsidR="25320293" w:rsidRPr="00157598">
        <w:rPr>
          <w:rFonts w:ascii="Arial" w:eastAsiaTheme="minorEastAsia" w:hAnsi="Arial" w:cs="Arial"/>
          <w:color w:val="595959" w:themeColor="text1" w:themeTint="A6"/>
        </w:rPr>
        <w:t xml:space="preserve">......................................          </w:t>
      </w:r>
    </w:p>
    <w:p w14:paraId="25F19696" w14:textId="144A3990" w:rsidR="00EE2EDA" w:rsidRPr="00157598" w:rsidRDefault="1F604A79" w:rsidP="00150633">
      <w:pPr>
        <w:spacing w:after="0"/>
        <w:ind w:left="6096" w:hanging="6096"/>
        <w:jc w:val="right"/>
        <w:rPr>
          <w:rFonts w:ascii="Arial" w:eastAsiaTheme="minorEastAsia" w:hAnsi="Arial" w:cs="Arial"/>
          <w:i/>
          <w:iCs/>
          <w:color w:val="595959" w:themeColor="text1" w:themeTint="A6"/>
        </w:rPr>
      </w:pPr>
      <w:r w:rsidRPr="00157598">
        <w:rPr>
          <w:rFonts w:ascii="Arial" w:eastAsiaTheme="minorEastAsia" w:hAnsi="Arial" w:cs="Arial"/>
          <w:i/>
          <w:iCs/>
          <w:color w:val="595959" w:themeColor="text1" w:themeTint="A6"/>
          <w:sz w:val="20"/>
          <w:szCs w:val="20"/>
        </w:rPr>
        <w:t xml:space="preserve">  </w:t>
      </w:r>
      <w:r w:rsidR="005910BE" w:rsidRPr="00157598">
        <w:rPr>
          <w:rFonts w:ascii="Arial" w:eastAsiaTheme="minorEastAsia" w:hAnsi="Arial" w:cs="Arial"/>
          <w:i/>
          <w:iCs/>
          <w:color w:val="595959" w:themeColor="text1" w:themeTint="A6"/>
          <w:sz w:val="20"/>
          <w:szCs w:val="20"/>
        </w:rPr>
        <w:t>d</w:t>
      </w:r>
      <w:r w:rsidR="0072784D" w:rsidRPr="00157598">
        <w:rPr>
          <w:rFonts w:ascii="Arial" w:eastAsiaTheme="minorEastAsia" w:hAnsi="Arial" w:cs="Arial"/>
          <w:i/>
          <w:iCs/>
          <w:color w:val="595959" w:themeColor="text1" w:themeTint="A6"/>
          <w:sz w:val="20"/>
          <w:szCs w:val="20"/>
        </w:rPr>
        <w:t>ata i p</w:t>
      </w:r>
      <w:r w:rsidR="004B5359" w:rsidRPr="00157598">
        <w:rPr>
          <w:rFonts w:ascii="Arial" w:eastAsiaTheme="minorEastAsia" w:hAnsi="Arial" w:cs="Arial"/>
          <w:i/>
          <w:iCs/>
          <w:color w:val="595959" w:themeColor="text1" w:themeTint="A6"/>
          <w:sz w:val="20"/>
          <w:szCs w:val="20"/>
        </w:rPr>
        <w:t>odpis o</w:t>
      </w:r>
      <w:r w:rsidR="25320293" w:rsidRPr="00157598">
        <w:rPr>
          <w:rFonts w:ascii="Arial" w:eastAsiaTheme="minorEastAsia" w:hAnsi="Arial" w:cs="Arial"/>
          <w:i/>
          <w:iCs/>
          <w:color w:val="595959" w:themeColor="text1" w:themeTint="A6"/>
          <w:sz w:val="20"/>
          <w:szCs w:val="20"/>
        </w:rPr>
        <w:t>sob</w:t>
      </w:r>
      <w:r w:rsidR="004B5359" w:rsidRPr="00157598">
        <w:rPr>
          <w:rFonts w:ascii="Arial" w:eastAsiaTheme="minorEastAsia" w:hAnsi="Arial" w:cs="Arial"/>
          <w:i/>
          <w:iCs/>
          <w:color w:val="595959" w:themeColor="text1" w:themeTint="A6"/>
          <w:sz w:val="20"/>
          <w:szCs w:val="20"/>
        </w:rPr>
        <w:t>y</w:t>
      </w:r>
      <w:r w:rsidR="25320293" w:rsidRPr="00157598">
        <w:rPr>
          <w:rFonts w:ascii="Arial" w:eastAsiaTheme="minorEastAsia" w:hAnsi="Arial" w:cs="Arial"/>
          <w:i/>
          <w:iCs/>
          <w:color w:val="595959" w:themeColor="text1" w:themeTint="A6"/>
          <w:sz w:val="20"/>
          <w:szCs w:val="20"/>
        </w:rPr>
        <w:t xml:space="preserve"> wnioskując</w:t>
      </w:r>
      <w:r w:rsidR="004B5359" w:rsidRPr="00157598">
        <w:rPr>
          <w:rFonts w:ascii="Arial" w:eastAsiaTheme="minorEastAsia" w:hAnsi="Arial" w:cs="Arial"/>
          <w:i/>
          <w:iCs/>
          <w:color w:val="595959" w:themeColor="text1" w:themeTint="A6"/>
          <w:sz w:val="20"/>
          <w:szCs w:val="20"/>
        </w:rPr>
        <w:t>ej</w:t>
      </w:r>
      <w:r w:rsidR="5626673F" w:rsidRPr="00157598">
        <w:rPr>
          <w:rFonts w:ascii="Arial" w:eastAsiaTheme="minorEastAsia" w:hAnsi="Arial" w:cs="Arial"/>
          <w:i/>
          <w:iCs/>
          <w:color w:val="595959" w:themeColor="text1" w:themeTint="A6"/>
          <w:sz w:val="20"/>
          <w:szCs w:val="20"/>
        </w:rPr>
        <w:t xml:space="preserve"> (kierownik</w:t>
      </w:r>
      <w:r w:rsidR="005910BE" w:rsidRPr="00157598">
        <w:rPr>
          <w:rFonts w:ascii="Arial" w:eastAsiaTheme="minorEastAsia" w:hAnsi="Arial" w:cs="Arial"/>
          <w:i/>
          <w:iCs/>
          <w:color w:val="595959" w:themeColor="text1" w:themeTint="A6"/>
          <w:sz w:val="20"/>
          <w:szCs w:val="20"/>
        </w:rPr>
        <w:t>a</w:t>
      </w:r>
      <w:r w:rsidR="5626673F" w:rsidRPr="00157598">
        <w:rPr>
          <w:rFonts w:ascii="Arial" w:eastAsiaTheme="minorEastAsia" w:hAnsi="Arial" w:cs="Arial"/>
          <w:i/>
          <w:iCs/>
          <w:color w:val="595959" w:themeColor="text1" w:themeTint="A6"/>
          <w:sz w:val="20"/>
          <w:szCs w:val="20"/>
        </w:rPr>
        <w:t xml:space="preserve"> projektu</w:t>
      </w:r>
      <w:r w:rsidR="005910BE" w:rsidRPr="00157598">
        <w:rPr>
          <w:rFonts w:ascii="Arial" w:eastAsiaTheme="minorEastAsia" w:hAnsi="Arial" w:cs="Arial"/>
          <w:i/>
          <w:iCs/>
          <w:color w:val="595959" w:themeColor="text1" w:themeTint="A6"/>
          <w:sz w:val="20"/>
          <w:szCs w:val="20"/>
        </w:rPr>
        <w:t xml:space="preserve"> po stronie UG</w:t>
      </w:r>
      <w:r w:rsidR="5626673F" w:rsidRPr="00157598">
        <w:rPr>
          <w:rFonts w:ascii="Arial" w:eastAsiaTheme="minorEastAsia" w:hAnsi="Arial" w:cs="Arial"/>
          <w:i/>
          <w:iCs/>
          <w:color w:val="595959" w:themeColor="text1" w:themeTint="A6"/>
          <w:sz w:val="20"/>
          <w:szCs w:val="20"/>
        </w:rPr>
        <w:t>)</w:t>
      </w:r>
    </w:p>
    <w:sectPr w:rsidR="00EE2EDA" w:rsidRPr="00157598" w:rsidSect="00312B46">
      <w:pgSz w:w="15840" w:h="12240" w:orient="landscape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A0548"/>
    <w:multiLevelType w:val="hybridMultilevel"/>
    <w:tmpl w:val="29561128"/>
    <w:lvl w:ilvl="0" w:tplc="D346B5A0">
      <w:start w:val="7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545AF0"/>
    <w:multiLevelType w:val="hybridMultilevel"/>
    <w:tmpl w:val="C3EE2C44"/>
    <w:lvl w:ilvl="0" w:tplc="B66498F0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30" w:hanging="360"/>
      </w:pPr>
    </w:lvl>
    <w:lvl w:ilvl="2" w:tplc="0415001B" w:tentative="1">
      <w:start w:val="1"/>
      <w:numFmt w:val="lowerRoman"/>
      <w:lvlText w:val="%3."/>
      <w:lvlJc w:val="right"/>
      <w:pPr>
        <w:ind w:left="1850" w:hanging="180"/>
      </w:pPr>
    </w:lvl>
    <w:lvl w:ilvl="3" w:tplc="0415000F" w:tentative="1">
      <w:start w:val="1"/>
      <w:numFmt w:val="decimal"/>
      <w:lvlText w:val="%4."/>
      <w:lvlJc w:val="left"/>
      <w:pPr>
        <w:ind w:left="2570" w:hanging="360"/>
      </w:pPr>
    </w:lvl>
    <w:lvl w:ilvl="4" w:tplc="04150019" w:tentative="1">
      <w:start w:val="1"/>
      <w:numFmt w:val="lowerLetter"/>
      <w:lvlText w:val="%5."/>
      <w:lvlJc w:val="left"/>
      <w:pPr>
        <w:ind w:left="3290" w:hanging="360"/>
      </w:pPr>
    </w:lvl>
    <w:lvl w:ilvl="5" w:tplc="0415001B" w:tentative="1">
      <w:start w:val="1"/>
      <w:numFmt w:val="lowerRoman"/>
      <w:lvlText w:val="%6."/>
      <w:lvlJc w:val="right"/>
      <w:pPr>
        <w:ind w:left="4010" w:hanging="180"/>
      </w:pPr>
    </w:lvl>
    <w:lvl w:ilvl="6" w:tplc="0415000F" w:tentative="1">
      <w:start w:val="1"/>
      <w:numFmt w:val="decimal"/>
      <w:lvlText w:val="%7."/>
      <w:lvlJc w:val="left"/>
      <w:pPr>
        <w:ind w:left="4730" w:hanging="360"/>
      </w:pPr>
    </w:lvl>
    <w:lvl w:ilvl="7" w:tplc="04150019" w:tentative="1">
      <w:start w:val="1"/>
      <w:numFmt w:val="lowerLetter"/>
      <w:lvlText w:val="%8."/>
      <w:lvlJc w:val="left"/>
      <w:pPr>
        <w:ind w:left="5450" w:hanging="360"/>
      </w:pPr>
    </w:lvl>
    <w:lvl w:ilvl="8" w:tplc="0415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" w15:restartNumberingAfterBreak="0">
    <w:nsid w:val="53F94D83"/>
    <w:multiLevelType w:val="hybridMultilevel"/>
    <w:tmpl w:val="C05AAF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4765444">
    <w:abstractNumId w:val="0"/>
  </w:num>
  <w:num w:numId="2" w16cid:durableId="1834908382">
    <w:abstractNumId w:val="1"/>
  </w:num>
  <w:num w:numId="3" w16cid:durableId="10618323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3NDKxMLSwNDY0MDFS0lEKTi0uzszPAykwqgUAQ8aUjiwAAAA="/>
  </w:docVars>
  <w:rsids>
    <w:rsidRoot w:val="6D20DCB7"/>
    <w:rsid w:val="00045375"/>
    <w:rsid w:val="000A7B24"/>
    <w:rsid w:val="00150633"/>
    <w:rsid w:val="00157598"/>
    <w:rsid w:val="00191649"/>
    <w:rsid w:val="00192EE3"/>
    <w:rsid w:val="00251D98"/>
    <w:rsid w:val="00312B46"/>
    <w:rsid w:val="003D4B2B"/>
    <w:rsid w:val="0046159E"/>
    <w:rsid w:val="004B5359"/>
    <w:rsid w:val="00590A4E"/>
    <w:rsid w:val="005910BE"/>
    <w:rsid w:val="005A4A0A"/>
    <w:rsid w:val="005D52AC"/>
    <w:rsid w:val="0061471D"/>
    <w:rsid w:val="006B63BF"/>
    <w:rsid w:val="00700C27"/>
    <w:rsid w:val="0072784D"/>
    <w:rsid w:val="007541E4"/>
    <w:rsid w:val="00825907"/>
    <w:rsid w:val="00AE1DA5"/>
    <w:rsid w:val="00AF088B"/>
    <w:rsid w:val="00B33405"/>
    <w:rsid w:val="00C209CE"/>
    <w:rsid w:val="00C764CF"/>
    <w:rsid w:val="00CC7D8E"/>
    <w:rsid w:val="00DF6AD6"/>
    <w:rsid w:val="00E736EA"/>
    <w:rsid w:val="00EE2EDA"/>
    <w:rsid w:val="00F237BC"/>
    <w:rsid w:val="00F4147B"/>
    <w:rsid w:val="0151788F"/>
    <w:rsid w:val="01D085D9"/>
    <w:rsid w:val="02B6F7F6"/>
    <w:rsid w:val="03B01E39"/>
    <w:rsid w:val="046428DA"/>
    <w:rsid w:val="0472EF0F"/>
    <w:rsid w:val="0558D72C"/>
    <w:rsid w:val="06ABE482"/>
    <w:rsid w:val="06BEBA64"/>
    <w:rsid w:val="06C865E3"/>
    <w:rsid w:val="06F32F70"/>
    <w:rsid w:val="088505D1"/>
    <w:rsid w:val="088C309D"/>
    <w:rsid w:val="09F61EE8"/>
    <w:rsid w:val="0B0604AB"/>
    <w:rsid w:val="0B4DB3FE"/>
    <w:rsid w:val="0C7DDC8F"/>
    <w:rsid w:val="0CBAE2AC"/>
    <w:rsid w:val="0D172C09"/>
    <w:rsid w:val="0DF919A0"/>
    <w:rsid w:val="0E56B30D"/>
    <w:rsid w:val="0EB6E7B0"/>
    <w:rsid w:val="0EB947C3"/>
    <w:rsid w:val="0F94EA01"/>
    <w:rsid w:val="1020A622"/>
    <w:rsid w:val="1070B118"/>
    <w:rsid w:val="113B8B55"/>
    <w:rsid w:val="122C6365"/>
    <w:rsid w:val="12CC8AC3"/>
    <w:rsid w:val="13D2CACC"/>
    <w:rsid w:val="14850C32"/>
    <w:rsid w:val="158D844B"/>
    <w:rsid w:val="16F87F75"/>
    <w:rsid w:val="17584D2A"/>
    <w:rsid w:val="185DD8AD"/>
    <w:rsid w:val="19F9A90E"/>
    <w:rsid w:val="1ABB422F"/>
    <w:rsid w:val="1C6C1A57"/>
    <w:rsid w:val="1C736D09"/>
    <w:rsid w:val="1CB67F4A"/>
    <w:rsid w:val="1D1018CB"/>
    <w:rsid w:val="1E087954"/>
    <w:rsid w:val="1EDEE3CB"/>
    <w:rsid w:val="1EEA68FD"/>
    <w:rsid w:val="1F604A79"/>
    <w:rsid w:val="1FAB0DCB"/>
    <w:rsid w:val="2086395E"/>
    <w:rsid w:val="2113E809"/>
    <w:rsid w:val="2146DE2C"/>
    <w:rsid w:val="21D74E82"/>
    <w:rsid w:val="22DF5589"/>
    <w:rsid w:val="22E01155"/>
    <w:rsid w:val="2340704C"/>
    <w:rsid w:val="23930EB6"/>
    <w:rsid w:val="23DF1931"/>
    <w:rsid w:val="25320293"/>
    <w:rsid w:val="25F18577"/>
    <w:rsid w:val="260FC751"/>
    <w:rsid w:val="26AAA6A2"/>
    <w:rsid w:val="27B2C6AC"/>
    <w:rsid w:val="2847383F"/>
    <w:rsid w:val="28C0FFE1"/>
    <w:rsid w:val="2944E0F6"/>
    <w:rsid w:val="294E970D"/>
    <w:rsid w:val="2951F011"/>
    <w:rsid w:val="299ABE7A"/>
    <w:rsid w:val="2A0AF01A"/>
    <w:rsid w:val="2AA1B8DA"/>
    <w:rsid w:val="2B9A53AB"/>
    <w:rsid w:val="2BD0D98B"/>
    <w:rsid w:val="2BE18365"/>
    <w:rsid w:val="2C8637CF"/>
    <w:rsid w:val="2CC3736D"/>
    <w:rsid w:val="2DCAA456"/>
    <w:rsid w:val="2E0E9814"/>
    <w:rsid w:val="2F087A4D"/>
    <w:rsid w:val="2F15CB23"/>
    <w:rsid w:val="30BA8B50"/>
    <w:rsid w:val="32401B0F"/>
    <w:rsid w:val="332D8383"/>
    <w:rsid w:val="34119233"/>
    <w:rsid w:val="34269EC8"/>
    <w:rsid w:val="355474B3"/>
    <w:rsid w:val="357B8DDE"/>
    <w:rsid w:val="358865AB"/>
    <w:rsid w:val="365D72CF"/>
    <w:rsid w:val="366FA531"/>
    <w:rsid w:val="3707B4AB"/>
    <w:rsid w:val="37119965"/>
    <w:rsid w:val="37578702"/>
    <w:rsid w:val="3BA21CE9"/>
    <w:rsid w:val="3EF50B0B"/>
    <w:rsid w:val="41BEDB45"/>
    <w:rsid w:val="422CABCD"/>
    <w:rsid w:val="43789F10"/>
    <w:rsid w:val="43EDFDB3"/>
    <w:rsid w:val="458D4E9E"/>
    <w:rsid w:val="489BED51"/>
    <w:rsid w:val="48C37F6E"/>
    <w:rsid w:val="48C4EF60"/>
    <w:rsid w:val="48CB881F"/>
    <w:rsid w:val="48FE1D7C"/>
    <w:rsid w:val="49E0209F"/>
    <w:rsid w:val="49FAFB97"/>
    <w:rsid w:val="4A6547A6"/>
    <w:rsid w:val="4C2883E5"/>
    <w:rsid w:val="4C48025B"/>
    <w:rsid w:val="4CCD6C08"/>
    <w:rsid w:val="4E076F53"/>
    <w:rsid w:val="4E9CC302"/>
    <w:rsid w:val="4F826A1A"/>
    <w:rsid w:val="4F969BF7"/>
    <w:rsid w:val="519AC229"/>
    <w:rsid w:val="5301E196"/>
    <w:rsid w:val="531533BF"/>
    <w:rsid w:val="5346FCBE"/>
    <w:rsid w:val="53BEBA00"/>
    <w:rsid w:val="542296AB"/>
    <w:rsid w:val="54F01E70"/>
    <w:rsid w:val="55825DDF"/>
    <w:rsid w:val="5626673F"/>
    <w:rsid w:val="56F09D08"/>
    <w:rsid w:val="584540CF"/>
    <w:rsid w:val="58A04D4C"/>
    <w:rsid w:val="59C2F1A0"/>
    <w:rsid w:val="59E11130"/>
    <w:rsid w:val="5A2ADBF3"/>
    <w:rsid w:val="5A76E38B"/>
    <w:rsid w:val="5AB156C3"/>
    <w:rsid w:val="5B517E21"/>
    <w:rsid w:val="5B699D95"/>
    <w:rsid w:val="5EEF97D0"/>
    <w:rsid w:val="61D90D47"/>
    <w:rsid w:val="621CC57B"/>
    <w:rsid w:val="62273892"/>
    <w:rsid w:val="6326D92D"/>
    <w:rsid w:val="6350AB89"/>
    <w:rsid w:val="6545B0F7"/>
    <w:rsid w:val="65C4C4C9"/>
    <w:rsid w:val="661C62DB"/>
    <w:rsid w:val="66531968"/>
    <w:rsid w:val="66DEDE37"/>
    <w:rsid w:val="6806CA76"/>
    <w:rsid w:val="693107FC"/>
    <w:rsid w:val="69CBD18A"/>
    <w:rsid w:val="6A205F89"/>
    <w:rsid w:val="6B129159"/>
    <w:rsid w:val="6B28C6FA"/>
    <w:rsid w:val="6B67A1EB"/>
    <w:rsid w:val="6C6EA970"/>
    <w:rsid w:val="6CF58FC2"/>
    <w:rsid w:val="6D0B5FD2"/>
    <w:rsid w:val="6D20DCB7"/>
    <w:rsid w:val="6D6BB54B"/>
    <w:rsid w:val="6D8DF3C1"/>
    <w:rsid w:val="6DAC3545"/>
    <w:rsid w:val="6E82C14C"/>
    <w:rsid w:val="6F8A48BF"/>
    <w:rsid w:val="70B6EFF6"/>
    <w:rsid w:val="723D65ED"/>
    <w:rsid w:val="7295E187"/>
    <w:rsid w:val="72A1D307"/>
    <w:rsid w:val="73519F47"/>
    <w:rsid w:val="741F4709"/>
    <w:rsid w:val="74ED6FA8"/>
    <w:rsid w:val="750D5A04"/>
    <w:rsid w:val="750E8431"/>
    <w:rsid w:val="751671B7"/>
    <w:rsid w:val="768DD331"/>
    <w:rsid w:val="76D032E6"/>
    <w:rsid w:val="7756E7CB"/>
    <w:rsid w:val="7829A392"/>
    <w:rsid w:val="7845CAE4"/>
    <w:rsid w:val="786A007F"/>
    <w:rsid w:val="794F9CD8"/>
    <w:rsid w:val="7B1347D8"/>
    <w:rsid w:val="7B13BED4"/>
    <w:rsid w:val="7D085B3F"/>
    <w:rsid w:val="7D1AFF05"/>
    <w:rsid w:val="7D31007A"/>
    <w:rsid w:val="7D801ED0"/>
    <w:rsid w:val="7DE7456F"/>
    <w:rsid w:val="7E096FDA"/>
    <w:rsid w:val="7ECCD0DB"/>
    <w:rsid w:val="7F7F5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20DCB7"/>
  <w15:chartTrackingRefBased/>
  <w15:docId w15:val="{1429859E-A1B2-4789-BA74-E307B2A33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E56B30D"/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E56B3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E56B3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E56B3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E56B30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E56B30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E56B30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E56B30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E56B30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E56B30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ytu">
    <w:name w:val="Title"/>
    <w:basedOn w:val="Normalny"/>
    <w:next w:val="Normalny"/>
    <w:link w:val="TytuZnak"/>
    <w:uiPriority w:val="10"/>
    <w:qFormat/>
    <w:rsid w:val="0E56B30D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E56B30D"/>
    <w:rPr>
      <w:rFonts w:eastAsiaTheme="minorEastAsia"/>
      <w:color w:val="5A5A5A"/>
    </w:rPr>
  </w:style>
  <w:style w:type="paragraph" w:styleId="Cytat">
    <w:name w:val="Quote"/>
    <w:basedOn w:val="Normalny"/>
    <w:next w:val="Normalny"/>
    <w:link w:val="CytatZnak"/>
    <w:uiPriority w:val="29"/>
    <w:qFormat/>
    <w:rsid w:val="0E56B30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E56B30D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Akapitzlist">
    <w:name w:val="List Paragraph"/>
    <w:basedOn w:val="Normalny"/>
    <w:uiPriority w:val="34"/>
    <w:qFormat/>
    <w:rsid w:val="0E56B30D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E56B30D"/>
    <w:rPr>
      <w:rFonts w:asciiTheme="majorHAnsi" w:eastAsiaTheme="majorEastAsia" w:hAnsiTheme="majorHAnsi" w:cstheme="majorBidi"/>
      <w:noProof w:val="0"/>
      <w:color w:val="2F5496" w:themeColor="accent1" w:themeShade="BF"/>
      <w:sz w:val="32"/>
      <w:szCs w:val="32"/>
      <w:lang w:val="pl-PL"/>
    </w:rPr>
  </w:style>
  <w:style w:type="character" w:customStyle="1" w:styleId="Nagwek2Znak">
    <w:name w:val="Nagłówek 2 Znak"/>
    <w:basedOn w:val="Domylnaczcionkaakapitu"/>
    <w:link w:val="Nagwek2"/>
    <w:uiPriority w:val="9"/>
    <w:rsid w:val="0E56B30D"/>
    <w:rPr>
      <w:rFonts w:asciiTheme="majorHAnsi" w:eastAsiaTheme="majorEastAsia" w:hAnsiTheme="majorHAnsi" w:cstheme="majorBidi"/>
      <w:noProof w:val="0"/>
      <w:color w:val="2F5496" w:themeColor="accent1" w:themeShade="BF"/>
      <w:sz w:val="26"/>
      <w:szCs w:val="26"/>
      <w:lang w:val="pl-PL"/>
    </w:rPr>
  </w:style>
  <w:style w:type="character" w:customStyle="1" w:styleId="Nagwek3Znak">
    <w:name w:val="Nagłówek 3 Znak"/>
    <w:basedOn w:val="Domylnaczcionkaakapitu"/>
    <w:link w:val="Nagwek3"/>
    <w:uiPriority w:val="9"/>
    <w:rsid w:val="0E56B30D"/>
    <w:rPr>
      <w:rFonts w:asciiTheme="majorHAnsi" w:eastAsiaTheme="majorEastAsia" w:hAnsiTheme="majorHAnsi" w:cstheme="majorBidi"/>
      <w:noProof w:val="0"/>
      <w:color w:val="1F3763"/>
      <w:sz w:val="24"/>
      <w:szCs w:val="24"/>
      <w:lang w:val="pl-PL"/>
    </w:rPr>
  </w:style>
  <w:style w:type="character" w:customStyle="1" w:styleId="Nagwek4Znak">
    <w:name w:val="Nagłówek 4 Znak"/>
    <w:basedOn w:val="Domylnaczcionkaakapitu"/>
    <w:link w:val="Nagwek4"/>
    <w:uiPriority w:val="9"/>
    <w:rsid w:val="0E56B30D"/>
    <w:rPr>
      <w:rFonts w:asciiTheme="majorHAnsi" w:eastAsiaTheme="majorEastAsia" w:hAnsiTheme="majorHAnsi" w:cstheme="majorBidi"/>
      <w:i/>
      <w:iCs/>
      <w:noProof w:val="0"/>
      <w:color w:val="2F5496" w:themeColor="accent1" w:themeShade="BF"/>
      <w:lang w:val="pl-PL"/>
    </w:rPr>
  </w:style>
  <w:style w:type="character" w:customStyle="1" w:styleId="Nagwek5Znak">
    <w:name w:val="Nagłówek 5 Znak"/>
    <w:basedOn w:val="Domylnaczcionkaakapitu"/>
    <w:link w:val="Nagwek5"/>
    <w:uiPriority w:val="9"/>
    <w:rsid w:val="0E56B30D"/>
    <w:rPr>
      <w:rFonts w:asciiTheme="majorHAnsi" w:eastAsiaTheme="majorEastAsia" w:hAnsiTheme="majorHAnsi" w:cstheme="majorBidi"/>
      <w:noProof w:val="0"/>
      <w:color w:val="2F5496" w:themeColor="accent1" w:themeShade="BF"/>
      <w:lang w:val="pl-PL"/>
    </w:rPr>
  </w:style>
  <w:style w:type="character" w:customStyle="1" w:styleId="Nagwek6Znak">
    <w:name w:val="Nagłówek 6 Znak"/>
    <w:basedOn w:val="Domylnaczcionkaakapitu"/>
    <w:link w:val="Nagwek6"/>
    <w:uiPriority w:val="9"/>
    <w:rsid w:val="0E56B30D"/>
    <w:rPr>
      <w:rFonts w:asciiTheme="majorHAnsi" w:eastAsiaTheme="majorEastAsia" w:hAnsiTheme="majorHAnsi" w:cstheme="majorBidi"/>
      <w:noProof w:val="0"/>
      <w:color w:val="1F3763"/>
      <w:lang w:val="pl-PL"/>
    </w:rPr>
  </w:style>
  <w:style w:type="character" w:customStyle="1" w:styleId="Nagwek7Znak">
    <w:name w:val="Nagłówek 7 Znak"/>
    <w:basedOn w:val="Domylnaczcionkaakapitu"/>
    <w:link w:val="Nagwek7"/>
    <w:uiPriority w:val="9"/>
    <w:rsid w:val="0E56B30D"/>
    <w:rPr>
      <w:rFonts w:asciiTheme="majorHAnsi" w:eastAsiaTheme="majorEastAsia" w:hAnsiTheme="majorHAnsi" w:cstheme="majorBidi"/>
      <w:i/>
      <w:iCs/>
      <w:noProof w:val="0"/>
      <w:color w:val="1F3763"/>
      <w:lang w:val="pl-PL"/>
    </w:rPr>
  </w:style>
  <w:style w:type="character" w:customStyle="1" w:styleId="Nagwek8Znak">
    <w:name w:val="Nagłówek 8 Znak"/>
    <w:basedOn w:val="Domylnaczcionkaakapitu"/>
    <w:link w:val="Nagwek8"/>
    <w:uiPriority w:val="9"/>
    <w:rsid w:val="0E56B30D"/>
    <w:rPr>
      <w:rFonts w:asciiTheme="majorHAnsi" w:eastAsiaTheme="majorEastAsia" w:hAnsiTheme="majorHAnsi" w:cstheme="majorBidi"/>
      <w:noProof w:val="0"/>
      <w:color w:val="272727"/>
      <w:sz w:val="21"/>
      <w:szCs w:val="21"/>
      <w:lang w:val="pl-PL"/>
    </w:rPr>
  </w:style>
  <w:style w:type="character" w:customStyle="1" w:styleId="Nagwek9Znak">
    <w:name w:val="Nagłówek 9 Znak"/>
    <w:basedOn w:val="Domylnaczcionkaakapitu"/>
    <w:link w:val="Nagwek9"/>
    <w:uiPriority w:val="9"/>
    <w:rsid w:val="0E56B30D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pl-PL"/>
    </w:rPr>
  </w:style>
  <w:style w:type="character" w:customStyle="1" w:styleId="TytuZnak">
    <w:name w:val="Tytuł Znak"/>
    <w:basedOn w:val="Domylnaczcionkaakapitu"/>
    <w:link w:val="Tytu"/>
    <w:uiPriority w:val="10"/>
    <w:rsid w:val="0E56B30D"/>
    <w:rPr>
      <w:rFonts w:asciiTheme="majorHAnsi" w:eastAsiaTheme="majorEastAsia" w:hAnsiTheme="majorHAnsi" w:cstheme="majorBidi"/>
      <w:noProof w:val="0"/>
      <w:sz w:val="56"/>
      <w:szCs w:val="56"/>
      <w:lang w:val="pl-PL"/>
    </w:rPr>
  </w:style>
  <w:style w:type="character" w:customStyle="1" w:styleId="PodtytuZnak">
    <w:name w:val="Podtytuł Znak"/>
    <w:basedOn w:val="Domylnaczcionkaakapitu"/>
    <w:link w:val="Podtytu"/>
    <w:uiPriority w:val="11"/>
    <w:rsid w:val="0E56B30D"/>
    <w:rPr>
      <w:rFonts w:asciiTheme="minorHAnsi" w:eastAsiaTheme="minorEastAsia" w:hAnsiTheme="minorHAnsi" w:cstheme="minorBidi"/>
      <w:noProof w:val="0"/>
      <w:color w:val="5A5A5A"/>
      <w:lang w:val="pl-PL"/>
    </w:rPr>
  </w:style>
  <w:style w:type="character" w:customStyle="1" w:styleId="CytatZnak">
    <w:name w:val="Cytat Znak"/>
    <w:basedOn w:val="Domylnaczcionkaakapitu"/>
    <w:link w:val="Cytat"/>
    <w:uiPriority w:val="29"/>
    <w:rsid w:val="0E56B30D"/>
    <w:rPr>
      <w:i/>
      <w:iCs/>
      <w:noProof w:val="0"/>
      <w:color w:val="404040" w:themeColor="text1" w:themeTint="BF"/>
      <w:lang w:val="pl-PL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E56B30D"/>
    <w:rPr>
      <w:i/>
      <w:iCs/>
      <w:noProof w:val="0"/>
      <w:color w:val="4472C4" w:themeColor="accent1"/>
      <w:lang w:val="pl-PL"/>
    </w:rPr>
  </w:style>
  <w:style w:type="paragraph" w:styleId="Spistreci1">
    <w:name w:val="toc 1"/>
    <w:basedOn w:val="Normalny"/>
    <w:next w:val="Normalny"/>
    <w:uiPriority w:val="39"/>
    <w:unhideWhenUsed/>
    <w:rsid w:val="0E56B30D"/>
    <w:pPr>
      <w:spacing w:after="100"/>
    </w:pPr>
  </w:style>
  <w:style w:type="paragraph" w:styleId="Spistreci2">
    <w:name w:val="toc 2"/>
    <w:basedOn w:val="Normalny"/>
    <w:next w:val="Normalny"/>
    <w:uiPriority w:val="39"/>
    <w:unhideWhenUsed/>
    <w:rsid w:val="0E56B30D"/>
    <w:pPr>
      <w:spacing w:after="100"/>
      <w:ind w:left="220"/>
    </w:pPr>
  </w:style>
  <w:style w:type="paragraph" w:styleId="Spistreci3">
    <w:name w:val="toc 3"/>
    <w:basedOn w:val="Normalny"/>
    <w:next w:val="Normalny"/>
    <w:uiPriority w:val="39"/>
    <w:unhideWhenUsed/>
    <w:rsid w:val="0E56B30D"/>
    <w:pPr>
      <w:spacing w:after="100"/>
      <w:ind w:left="440"/>
    </w:pPr>
  </w:style>
  <w:style w:type="paragraph" w:styleId="Spistreci4">
    <w:name w:val="toc 4"/>
    <w:basedOn w:val="Normalny"/>
    <w:next w:val="Normalny"/>
    <w:uiPriority w:val="39"/>
    <w:unhideWhenUsed/>
    <w:rsid w:val="0E56B30D"/>
    <w:pPr>
      <w:spacing w:after="100"/>
      <w:ind w:left="660"/>
    </w:pPr>
  </w:style>
  <w:style w:type="paragraph" w:styleId="Spistreci5">
    <w:name w:val="toc 5"/>
    <w:basedOn w:val="Normalny"/>
    <w:next w:val="Normalny"/>
    <w:uiPriority w:val="39"/>
    <w:unhideWhenUsed/>
    <w:rsid w:val="0E56B30D"/>
    <w:pPr>
      <w:spacing w:after="100"/>
      <w:ind w:left="880"/>
    </w:pPr>
  </w:style>
  <w:style w:type="paragraph" w:styleId="Spistreci6">
    <w:name w:val="toc 6"/>
    <w:basedOn w:val="Normalny"/>
    <w:next w:val="Normalny"/>
    <w:uiPriority w:val="39"/>
    <w:unhideWhenUsed/>
    <w:rsid w:val="0E56B30D"/>
    <w:pPr>
      <w:spacing w:after="100"/>
      <w:ind w:left="1100"/>
    </w:pPr>
  </w:style>
  <w:style w:type="paragraph" w:styleId="Spistreci7">
    <w:name w:val="toc 7"/>
    <w:basedOn w:val="Normalny"/>
    <w:next w:val="Normalny"/>
    <w:uiPriority w:val="39"/>
    <w:unhideWhenUsed/>
    <w:rsid w:val="0E56B30D"/>
    <w:pPr>
      <w:spacing w:after="100"/>
      <w:ind w:left="1320"/>
    </w:pPr>
  </w:style>
  <w:style w:type="paragraph" w:styleId="Spistreci8">
    <w:name w:val="toc 8"/>
    <w:basedOn w:val="Normalny"/>
    <w:next w:val="Normalny"/>
    <w:uiPriority w:val="39"/>
    <w:unhideWhenUsed/>
    <w:rsid w:val="0E56B30D"/>
    <w:pPr>
      <w:spacing w:after="100"/>
      <w:ind w:left="1540"/>
    </w:pPr>
  </w:style>
  <w:style w:type="paragraph" w:styleId="Spistreci9">
    <w:name w:val="toc 9"/>
    <w:basedOn w:val="Normalny"/>
    <w:next w:val="Normalny"/>
    <w:uiPriority w:val="39"/>
    <w:unhideWhenUsed/>
    <w:rsid w:val="0E56B30D"/>
    <w:pPr>
      <w:spacing w:after="100"/>
      <w:ind w:left="1760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E56B30D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E56B30D"/>
    <w:rPr>
      <w:noProof w:val="0"/>
      <w:sz w:val="20"/>
      <w:szCs w:val="20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E56B30D"/>
    <w:pPr>
      <w:tabs>
        <w:tab w:val="center" w:pos="4680"/>
        <w:tab w:val="right" w:pos="9360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E56B30D"/>
    <w:rPr>
      <w:noProof w:val="0"/>
      <w:lang w:val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E56B30D"/>
    <w:pPr>
      <w:spacing w:after="0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E56B30D"/>
    <w:rPr>
      <w:noProof w:val="0"/>
      <w:sz w:val="20"/>
      <w:szCs w:val="20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E56B30D"/>
    <w:pPr>
      <w:tabs>
        <w:tab w:val="center" w:pos="4680"/>
        <w:tab w:val="right" w:pos="9360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E56B30D"/>
    <w:rPr>
      <w:noProof w:val="0"/>
      <w:lang w:val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Poprawka">
    <w:name w:val="Revision"/>
    <w:hidden/>
    <w:uiPriority w:val="99"/>
    <w:semiHidden/>
    <w:rsid w:val="00CC7D8E"/>
    <w:pPr>
      <w:spacing w:after="0" w:line="240" w:lineRule="auto"/>
    </w:pPr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7241A-0D0C-482F-A222-76A0B60C4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49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Weronis</dc:creator>
  <cp:keywords/>
  <dc:description/>
  <cp:lastModifiedBy>Anna Pauli</cp:lastModifiedBy>
  <cp:revision>3</cp:revision>
  <dcterms:created xsi:type="dcterms:W3CDTF">2023-12-05T09:17:00Z</dcterms:created>
  <dcterms:modified xsi:type="dcterms:W3CDTF">2023-12-11T11:18:00Z</dcterms:modified>
</cp:coreProperties>
</file>